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Pr="003D33DE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90021CB" w14:textId="5EA8F8DA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Pr="003D33DE">
          <w:rPr>
            <w:rStyle w:val="Hyperlink"/>
            <w:noProof/>
          </w:rPr>
          <w:t>CHƯƠNG 1. 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1D2596" w14:textId="79E63B1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Pr="003D33DE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.NET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37D837" w14:textId="5C0FB9E5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Pr="003D33DE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6E7EF6" w14:textId="5BEF268E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Pr="003D33DE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097A10" w14:textId="15FBAA04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Pr="003D33DE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Windows 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  <w:bookmarkStart w:id="9" w:name="_GoBack"/>
      <w:bookmarkEnd w:id="9"/>
    </w:p>
    <w:p w14:paraId="1B9C715C" w14:textId="486F977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Pr="003D33DE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hệ quản trị cơ sở dữ liệu Microsoft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B59D14" w14:textId="3B4E2C8C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Pr="003D33DE">
          <w:rPr>
            <w:rStyle w:val="Hyperlink"/>
            <w:noProof/>
          </w:rPr>
          <w:t>CHƯƠNG 2. phân tích và thiết kế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57ED1E" w14:textId="63B9CAD7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Pr="003D33DE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ô tả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308479" w14:textId="75E52D9F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Pr="003D33DE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ác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56D100" w14:textId="666B7036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Pr="003D33DE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9CCBEF" w14:textId="730E4726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Pr="003D33DE">
          <w:rPr>
            <w:rStyle w:val="Hyperlink"/>
            <w:noProof/>
          </w:rPr>
          <w:t>CHƯƠNG 3. PHÁT TRIỂN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486EFC" w14:textId="59F659A5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Pr="003D33DE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Sơ đồ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D68740" w14:textId="49ED2CFA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Pr="003D33DE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ông tin chi tiết các form làm việ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0F6397" w14:textId="3A4C92C3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Pr="003D33DE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6C5A50" w14:textId="6687B296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Pr="003D33DE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D1B3B0" w14:textId="49970170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Pr="003D33DE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72DE5" w14:textId="075EE36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Pr="003D33DE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D8848E" w14:textId="5849C287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Pr="003D33DE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6217AC" w14:textId="1862A79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Pr="003D33DE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E1033E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r w:rsidRPr="00701F40">
        <w:lastRenderedPageBreak/>
        <w:t>DANH MỤC BẢNG BIỂU</w:t>
      </w:r>
      <w:bookmarkEnd w:id="11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2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2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3" w:name="OLE_LINK5"/>
      <w:bookmarkStart w:id="14" w:name="OLE_LINK6"/>
      <w:bookmarkStart w:id="15" w:name="_Hlk71471991"/>
      <w:bookmarkStart w:id="16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3"/>
    <w:bookmarkEnd w:id="14"/>
    <w:bookmarkEnd w:id="15"/>
    <w:bookmarkEnd w:id="16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7" w:name="_Toc339315370"/>
      <w:bookmarkStart w:id="18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74643749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3" w:name="_Toc428093756"/>
      <w:bookmarkStart w:id="24" w:name="_Toc74643750"/>
      <w:r>
        <w:lastRenderedPageBreak/>
        <w:t>CƠ SỞ LÝ THUYẾT</w:t>
      </w:r>
      <w:bookmarkEnd w:id="24"/>
    </w:p>
    <w:p w14:paraId="3EA138AF" w14:textId="0BA13957" w:rsidR="00153BDA" w:rsidRDefault="000C0A92" w:rsidP="00E9156E">
      <w:pPr>
        <w:pStyle w:val="Heading2"/>
      </w:pPr>
      <w:bookmarkStart w:id="25" w:name="_Toc74643751"/>
      <w:bookmarkEnd w:id="23"/>
      <w:r>
        <w:t>Tổng quan về .NET framework</w:t>
      </w:r>
      <w:bookmarkEnd w:id="25"/>
    </w:p>
    <w:p w14:paraId="4A087275" w14:textId="0791413A" w:rsidR="00356589" w:rsidRDefault="00F84111" w:rsidP="00356589">
      <w:pPr>
        <w:pStyle w:val="Heading3"/>
      </w:pPr>
      <w:bookmarkStart w:id="26" w:name="_Toc74643752"/>
      <w:r>
        <w:t>Mục 1.1.1</w:t>
      </w:r>
      <w:bookmarkEnd w:id="26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7" w:name="_Ref74234692"/>
      <w:bookmarkStart w:id="28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7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8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Pr="000C0A92">
        <w:rPr>
          <w:highlight w:val="yellow"/>
        </w:rPr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9" w:name="_Toc74643753"/>
      <w:r>
        <w:t>Mục 1.1.2</w:t>
      </w:r>
      <w:bookmarkEnd w:id="29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30" w:name="_Toc74643754"/>
      <w:r>
        <w:t>Tổng quan về Windows Forms</w:t>
      </w:r>
      <w:bookmarkEnd w:id="30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1" w:name="_Toc74643755"/>
      <w:r>
        <w:t>Tổng quan về hệ quản trị cơ sở dữ liệu Microsoft SQL Server</w:t>
      </w:r>
      <w:bookmarkEnd w:id="31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2" w:name="_Toc74643756"/>
      <w:r>
        <w:lastRenderedPageBreak/>
        <w:t>phân tích và thiết kế ứng dụng</w:t>
      </w:r>
      <w:bookmarkEnd w:id="32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3" w:name="_Toc74643757"/>
      <w:r>
        <w:t>Mô tả bài toán</w:t>
      </w:r>
      <w:bookmarkEnd w:id="33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4" w:name="_Toc74643758"/>
      <w:r>
        <w:t>Thiết kế các chức năng</w:t>
      </w:r>
      <w:bookmarkEnd w:id="34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5" w:name="_Toc74643759"/>
      <w:r>
        <w:t>Thiết kế cơ sở dữ liệu</w:t>
      </w:r>
      <w:bookmarkEnd w:id="35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6" w:name="_Toc74643760"/>
      <w:r>
        <w:lastRenderedPageBreak/>
        <w:t>PHÁT TRIỂN ỨNG DỤNG</w:t>
      </w:r>
      <w:bookmarkEnd w:id="36"/>
    </w:p>
    <w:p w14:paraId="39A53E58" w14:textId="151C0B82" w:rsidR="00153BDA" w:rsidRDefault="00E9156E" w:rsidP="00E9156E">
      <w:pPr>
        <w:pStyle w:val="Heading2"/>
      </w:pPr>
      <w:bookmarkStart w:id="37" w:name="_Toc74643761"/>
      <w:r>
        <w:t>Sơ đồ chức năng</w:t>
      </w:r>
      <w:bookmarkEnd w:id="37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8" w:name="_Toc74643762"/>
      <w:r>
        <w:t>Thông tin chi tiết các form làm việc</w:t>
      </w:r>
      <w:bookmarkEnd w:id="38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9" w:name="_Toc74643763"/>
      <w:r>
        <w:t>Form X</w:t>
      </w:r>
      <w:bookmarkEnd w:id="39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40" w:name="_Toc74643764"/>
      <w:r>
        <w:t>Form Y</w:t>
      </w:r>
      <w:bookmarkEnd w:id="40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74643765"/>
      <w:r w:rsidRPr="00153BDA">
        <w:lastRenderedPageBreak/>
        <w:t>KẾT QUẢ</w:t>
      </w:r>
      <w:bookmarkEnd w:id="41"/>
      <w:r w:rsidRPr="00153BDA">
        <w:t xml:space="preserve"> </w:t>
      </w:r>
    </w:p>
    <w:p w14:paraId="11CD5A37" w14:textId="09CCE657" w:rsidR="00231BD1" w:rsidRDefault="00E9156E" w:rsidP="005E4AAF">
      <w:bookmarkStart w:id="42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74643766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6" w:name="_Toc74643767"/>
      <w:r w:rsidRPr="00701F40">
        <w:lastRenderedPageBreak/>
        <w:t>TÀI LIỆU THAM KHẢO</w:t>
      </w:r>
      <w:bookmarkEnd w:id="42"/>
      <w:bookmarkEnd w:id="46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74643768"/>
      <w:r w:rsidRPr="00E43E9F">
        <w:lastRenderedPageBreak/>
        <w:t>PHỤ LỤC</w:t>
      </w:r>
      <w:r>
        <w:t xml:space="preserve"> (nếu có)</w:t>
      </w:r>
      <w:bookmarkEnd w:id="47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7CC8B6" w14:textId="77777777" w:rsidR="00E1033E" w:rsidRDefault="00E1033E" w:rsidP="00352F46">
      <w:r>
        <w:separator/>
      </w:r>
    </w:p>
    <w:p w14:paraId="6A2CC601" w14:textId="77777777" w:rsidR="00E1033E" w:rsidRDefault="00E1033E" w:rsidP="00352F46"/>
    <w:p w14:paraId="52B5170A" w14:textId="77777777" w:rsidR="00E1033E" w:rsidRDefault="00E1033E" w:rsidP="00C50F39"/>
    <w:p w14:paraId="0841AC15" w14:textId="77777777" w:rsidR="00E1033E" w:rsidRDefault="00E1033E"/>
  </w:endnote>
  <w:endnote w:type="continuationSeparator" w:id="0">
    <w:p w14:paraId="18214120" w14:textId="77777777" w:rsidR="00E1033E" w:rsidRDefault="00E1033E" w:rsidP="00352F46">
      <w:r>
        <w:continuationSeparator/>
      </w:r>
    </w:p>
    <w:p w14:paraId="4ECC3341" w14:textId="77777777" w:rsidR="00E1033E" w:rsidRDefault="00E1033E" w:rsidP="00352F46"/>
    <w:p w14:paraId="0AD71B29" w14:textId="77777777" w:rsidR="00E1033E" w:rsidRDefault="00E1033E" w:rsidP="00C50F39"/>
    <w:p w14:paraId="79399F80" w14:textId="77777777" w:rsidR="00E1033E" w:rsidRDefault="00E103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255DF035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486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F13FB" w14:textId="77777777" w:rsidR="00E1033E" w:rsidRDefault="00E1033E" w:rsidP="00352F46">
      <w:r>
        <w:separator/>
      </w:r>
    </w:p>
  </w:footnote>
  <w:footnote w:type="continuationSeparator" w:id="0">
    <w:p w14:paraId="5AD632EE" w14:textId="77777777" w:rsidR="00E1033E" w:rsidRDefault="00E1033E" w:rsidP="00352F46">
      <w:r>
        <w:continuationSeparator/>
      </w:r>
    </w:p>
    <w:p w14:paraId="666CBA5D" w14:textId="77777777" w:rsidR="00E1033E" w:rsidRDefault="00E1033E" w:rsidP="00352F46"/>
    <w:p w14:paraId="74365CD2" w14:textId="77777777" w:rsidR="00E1033E" w:rsidRDefault="00E1033E" w:rsidP="00C50F39"/>
    <w:p w14:paraId="6493D8BA" w14:textId="77777777" w:rsidR="00E1033E" w:rsidRDefault="00E103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86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3E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2ED38FD0-88E9-4BB8-9944-576F5D0DB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3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mCT</cp:lastModifiedBy>
  <cp:revision>2</cp:revision>
  <cp:lastPrinted>2021-06-02T14:00:00Z</cp:lastPrinted>
  <dcterms:created xsi:type="dcterms:W3CDTF">2021-06-15T03:02:00Z</dcterms:created>
  <dcterms:modified xsi:type="dcterms:W3CDTF">2021-06-15T03:02:00Z</dcterms:modified>
</cp:coreProperties>
</file>